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546A4432" w14:textId="2D038C27" w:rsidR="00537452" w:rsidRDefault="0030702F">
          <w:pPr>
            <w:pStyle w:val="TOC1"/>
            <w:tabs>
              <w:tab w:val="right" w:leader="dot" w:pos="9016"/>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90563172" w:history="1">
            <w:r w:rsidR="00537452" w:rsidRPr="00D84452">
              <w:rPr>
                <w:rStyle w:val="Hyperlink"/>
                <w:noProof/>
              </w:rPr>
              <w:t>CRC cards</w:t>
            </w:r>
          </w:hyperlink>
        </w:p>
        <w:p w14:paraId="0BC726FB" w14:textId="1EBC932E" w:rsidR="00537452" w:rsidRDefault="00537452">
          <w:pPr>
            <w:pStyle w:val="TOC1"/>
            <w:tabs>
              <w:tab w:val="right" w:leader="dot" w:pos="9016"/>
            </w:tabs>
            <w:rPr>
              <w:rFonts w:asciiTheme="minorHAnsi" w:eastAsiaTheme="minorEastAsia" w:hAnsiTheme="minorHAnsi" w:cstheme="minorBidi"/>
              <w:noProof/>
              <w:lang w:val="en-GB" w:eastAsia="en-GB"/>
            </w:rPr>
          </w:pPr>
          <w:hyperlink w:anchor="_Toc90563173" w:history="1">
            <w:r w:rsidRPr="00D84452">
              <w:rPr>
                <w:rStyle w:val="Hyperlink"/>
                <w:noProof/>
              </w:rPr>
              <w:t>Architecture</w:t>
            </w:r>
          </w:hyperlink>
        </w:p>
        <w:p w14:paraId="722F257A" w14:textId="64890161" w:rsidR="00537452" w:rsidRDefault="00537452">
          <w:pPr>
            <w:pStyle w:val="TOC1"/>
            <w:tabs>
              <w:tab w:val="right" w:leader="dot" w:pos="9016"/>
            </w:tabs>
            <w:rPr>
              <w:rFonts w:asciiTheme="minorHAnsi" w:eastAsiaTheme="minorEastAsia" w:hAnsiTheme="minorHAnsi" w:cstheme="minorBidi"/>
              <w:noProof/>
              <w:lang w:val="en-GB" w:eastAsia="en-GB"/>
            </w:rPr>
          </w:pPr>
          <w:hyperlink w:anchor="_Toc90563174" w:history="1">
            <w:r w:rsidRPr="00D84452">
              <w:rPr>
                <w:rStyle w:val="Hyperlink"/>
                <w:noProof/>
              </w:rPr>
              <w:t>Technology</w:t>
            </w:r>
          </w:hyperlink>
        </w:p>
        <w:p w14:paraId="15BD9F4D" w14:textId="5BC6B11F" w:rsidR="00537452" w:rsidRDefault="00537452">
          <w:pPr>
            <w:pStyle w:val="TOC1"/>
            <w:tabs>
              <w:tab w:val="right" w:leader="dot" w:pos="9016"/>
            </w:tabs>
            <w:rPr>
              <w:rFonts w:asciiTheme="minorHAnsi" w:eastAsiaTheme="minorEastAsia" w:hAnsiTheme="minorHAnsi" w:cstheme="minorBidi"/>
              <w:noProof/>
              <w:lang w:val="en-GB" w:eastAsia="en-GB"/>
            </w:rPr>
          </w:pPr>
          <w:hyperlink w:anchor="_Toc90563175" w:history="1">
            <w:r w:rsidRPr="00D84452">
              <w:rPr>
                <w:rStyle w:val="Hyperlink"/>
                <w:noProof/>
              </w:rPr>
              <w:t>Sprint 1 Report</w:t>
            </w:r>
          </w:hyperlink>
        </w:p>
        <w:p w14:paraId="269508B1" w14:textId="5B2FADDF" w:rsidR="00537452" w:rsidRDefault="00537452">
          <w:pPr>
            <w:pStyle w:val="TOC1"/>
            <w:tabs>
              <w:tab w:val="right" w:leader="dot" w:pos="9016"/>
            </w:tabs>
            <w:rPr>
              <w:rFonts w:asciiTheme="minorHAnsi" w:eastAsiaTheme="minorEastAsia" w:hAnsiTheme="minorHAnsi" w:cstheme="minorBidi"/>
              <w:noProof/>
              <w:lang w:val="en-GB" w:eastAsia="en-GB"/>
            </w:rPr>
          </w:pPr>
          <w:hyperlink w:anchor="_Toc90563176" w:history="1">
            <w:r w:rsidRPr="00D84452">
              <w:rPr>
                <w:rStyle w:val="Hyperlink"/>
                <w:noProof/>
              </w:rPr>
              <w:t>Sprint 2 Report</w:t>
            </w:r>
          </w:hyperlink>
        </w:p>
        <w:p w14:paraId="6B21DBA0" w14:textId="3E7B3F39"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0563172"/>
      <w:r>
        <w:lastRenderedPageBreak/>
        <w:t>CRC cards</w:t>
      </w:r>
      <w:bookmarkEnd w:id="2"/>
    </w:p>
    <w:p w14:paraId="25AF7913" w14:textId="77777777" w:rsidR="00B90B46" w:rsidRDefault="00B90B46">
      <w:pPr>
        <w:pBdr>
          <w:top w:val="nil"/>
          <w:left w:val="nil"/>
          <w:bottom w:val="nil"/>
          <w:right w:val="nil"/>
          <w:between w:val="nil"/>
        </w:pBdr>
      </w:pPr>
      <w:r>
        <w:rPr>
          <w:noProof/>
        </w:rPr>
        <w:drawing>
          <wp:inline distT="0" distB="0" distL="0" distR="0" wp14:anchorId="46BD7DA3" wp14:editId="6E89AC9B">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XL_20211015_11320575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0563173"/>
      <w:r>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032767AA" w14:textId="77777777" w:rsidR="00262CAE" w:rsidRDefault="0030702F">
      <w:pPr>
        <w:pStyle w:val="Heading1"/>
      </w:pPr>
      <w:bookmarkStart w:id="4" w:name="_Toc90563174"/>
      <w:r>
        <w:lastRenderedPageBreak/>
        <w:t>Technology</w:t>
      </w:r>
      <w:bookmarkEnd w:id="4"/>
    </w:p>
    <w:p w14:paraId="19C08EA5" w14:textId="77777777" w:rsidR="00262CAE" w:rsidRDefault="0030702F">
      <w:pPr>
        <w:spacing w:after="0"/>
        <w:rPr>
          <w:rFonts w:ascii="Arial" w:eastAsia="Arial" w:hAnsi="Arial" w:cs="Arial"/>
        </w:rPr>
      </w:pPr>
      <w:r>
        <w:rPr>
          <w:rFonts w:ascii="Arial" w:eastAsia="Arial" w:hAnsi="Arial" w:cs="Arial"/>
        </w:rPr>
        <w:t xml:space="preserve">This section should document all aspects related to the technology used in your project and will contain subheadings provided below. You will add to this section of the TDD as you encounter new technology throughout the life of the project. Include technologies not used but seriously considered.  </w:t>
      </w:r>
    </w:p>
    <w:p w14:paraId="0B2D1807" w14:textId="77777777" w:rsidR="00262CAE" w:rsidRDefault="00262CAE">
      <w:pPr>
        <w:spacing w:after="0"/>
        <w:rPr>
          <w:rFonts w:ascii="Arial" w:eastAsia="Arial" w:hAnsi="Arial" w:cs="Arial"/>
        </w:rPr>
      </w:pPr>
    </w:p>
    <w:p w14:paraId="5BFF84FB" w14:textId="77777777" w:rsidR="00262CAE" w:rsidRDefault="0030702F">
      <w:pPr>
        <w:spacing w:after="0"/>
        <w:rPr>
          <w:rFonts w:ascii="Arial" w:eastAsia="Arial" w:hAnsi="Arial" w:cs="Arial"/>
          <w:b/>
        </w:rPr>
      </w:pPr>
      <w:r>
        <w:rPr>
          <w:rFonts w:ascii="Arial" w:eastAsia="Arial" w:hAnsi="Arial" w:cs="Arial"/>
          <w:b/>
        </w:rPr>
        <w:t>Research</w:t>
      </w:r>
    </w:p>
    <w:p w14:paraId="749D731D" w14:textId="77777777" w:rsidR="00262CAE" w:rsidRDefault="0030702F">
      <w:pPr>
        <w:spacing w:after="0"/>
      </w:pPr>
      <w:r>
        <w:rPr>
          <w:rFonts w:ascii="Arial" w:eastAsia="Arial" w:hAnsi="Arial" w:cs="Arial"/>
        </w:rPr>
        <w:t xml:space="preserve">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 </w:t>
      </w:r>
    </w:p>
    <w:p w14:paraId="575608E2" w14:textId="77777777" w:rsidR="00262CAE" w:rsidRDefault="00262CAE">
      <w:pPr>
        <w:spacing w:after="0"/>
        <w:rPr>
          <w:rFonts w:ascii="Arial" w:eastAsia="Arial" w:hAnsi="Arial" w:cs="Arial"/>
        </w:rPr>
      </w:pPr>
    </w:p>
    <w:p w14:paraId="1A9FAEEE" w14:textId="77777777" w:rsidR="00262CAE" w:rsidRDefault="0030702F">
      <w:pPr>
        <w:spacing w:after="0"/>
        <w:rPr>
          <w:rFonts w:ascii="Arial" w:eastAsia="Arial" w:hAnsi="Arial" w:cs="Arial"/>
          <w:b/>
        </w:rPr>
      </w:pPr>
      <w:r>
        <w:rPr>
          <w:rFonts w:ascii="Arial" w:eastAsia="Arial" w:hAnsi="Arial" w:cs="Arial"/>
          <w:b/>
        </w:rPr>
        <w:t>Installation</w:t>
      </w:r>
    </w:p>
    <w:p w14:paraId="7B06985B" w14:textId="77777777" w:rsidR="00262CAE" w:rsidRDefault="0030702F">
      <w:pPr>
        <w:spacing w:after="0"/>
        <w:rPr>
          <w:rFonts w:ascii="Arial" w:eastAsia="Arial" w:hAnsi="Arial" w:cs="Arial"/>
        </w:rPr>
      </w:pPr>
      <w:r>
        <w:rPr>
          <w:rFonts w:ascii="Arial" w:eastAsia="Arial" w:hAnsi="Arial" w:cs="Arial"/>
        </w:rPr>
        <w:t xml:space="preserve">Explain how any dependencies/libraries are installed in your project. Provide URLs where the software can be downloaded. </w:t>
      </w:r>
    </w:p>
    <w:p w14:paraId="470FC83B" w14:textId="77777777" w:rsidR="00262CAE" w:rsidRDefault="00262CAE">
      <w:pPr>
        <w:spacing w:after="0"/>
        <w:rPr>
          <w:rFonts w:ascii="Arial" w:eastAsia="Arial" w:hAnsi="Arial" w:cs="Arial"/>
        </w:rPr>
      </w:pPr>
    </w:p>
    <w:p w14:paraId="43814BEF" w14:textId="77777777" w:rsidR="00262CAE" w:rsidRDefault="0030702F">
      <w:pPr>
        <w:spacing w:after="0"/>
        <w:rPr>
          <w:rFonts w:ascii="Arial" w:eastAsia="Arial" w:hAnsi="Arial" w:cs="Arial"/>
          <w:b/>
        </w:rPr>
      </w:pPr>
      <w:r>
        <w:rPr>
          <w:rFonts w:ascii="Arial" w:eastAsia="Arial" w:hAnsi="Arial" w:cs="Arial"/>
          <w:b/>
        </w:rPr>
        <w:t>Technical achievement</w:t>
      </w:r>
    </w:p>
    <w:p w14:paraId="524AFB1F" w14:textId="77777777" w:rsidR="00262CAE" w:rsidRDefault="0030702F">
      <w:pPr>
        <w:spacing w:after="0"/>
        <w:rPr>
          <w:rFonts w:ascii="Arial" w:eastAsia="Arial" w:hAnsi="Arial" w:cs="Arial"/>
        </w:rPr>
      </w:pPr>
      <w:r>
        <w:rPr>
          <w:rFonts w:ascii="Arial" w:eastAsia="Arial" w:hAnsi="Arial" w:cs="Arial"/>
        </w:rPr>
        <w:t xml:space="preserve">This section should be completed at the end of the project </w:t>
      </w:r>
      <w:r>
        <w:rPr>
          <w:rFonts w:ascii="Arial" w:eastAsia="Arial" w:hAnsi="Arial" w:cs="Arial"/>
          <w:u w:val="single"/>
        </w:rPr>
        <w:t>by each team member</w:t>
      </w:r>
      <w:r>
        <w:rPr>
          <w:rFonts w:ascii="Arial" w:eastAsia="Arial" w:hAnsi="Arial" w:cs="Arial"/>
        </w:rPr>
        <w:t>. You should highlight one part of the project that you felt was particularly challenging but managed to complete. This could be a pathfinding algorithm, a rendering technique, a complex game mechanic etc. Include relevant code snippets in your discussion.</w:t>
      </w:r>
    </w:p>
    <w:p w14:paraId="2190B24D" w14:textId="77777777" w:rsidR="00262CAE" w:rsidRDefault="0030702F">
      <w:pPr>
        <w:pStyle w:val="Heading1"/>
        <w:rPr>
          <w:rFonts w:ascii="Arial" w:eastAsia="Arial" w:hAnsi="Arial" w:cs="Arial"/>
        </w:rPr>
      </w:pPr>
      <w:bookmarkStart w:id="5" w:name="_Toc90563175"/>
      <w:r>
        <w:t>Sprint 1 Report</w:t>
      </w:r>
      <w:bookmarkEnd w:id="5"/>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18D8B5CB">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18D8B5CB">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18D8B5CB">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3C2AB7ED" w:rsidR="00B4302D" w:rsidRDefault="370E354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4BF449CA" w14:textId="77777777" w:rsidTr="18D8B5CB">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55EB1F46" w:rsidR="00B4302D" w:rsidRDefault="1664E80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275E90BC" w14:textId="77777777" w:rsidTr="18D8B5CB">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6F30E26B" w:rsidR="00B4302D" w:rsidRDefault="22A9A289" w:rsidP="00B4302D">
            <w:pPr>
              <w:widowControl w:val="0"/>
              <w:spacing w:after="0" w:line="240" w:lineRule="auto"/>
              <w:rPr>
                <w:rFonts w:ascii="Arial" w:eastAsia="Arial" w:hAnsi="Arial" w:cs="Arial"/>
              </w:rPr>
            </w:pPr>
            <w:r w:rsidRPr="18D8B5CB">
              <w:rPr>
                <w:rFonts w:ascii="Arial" w:eastAsia="Arial" w:hAnsi="Arial" w:cs="Arial"/>
              </w:rPr>
              <w:t>Yes</w:t>
            </w:r>
          </w:p>
        </w:tc>
      </w:tr>
      <w:tr w:rsidR="18D8B5CB" w14:paraId="6202A936" w14:textId="77777777" w:rsidTr="18D8B5CB">
        <w:tc>
          <w:tcPr>
            <w:tcW w:w="3168" w:type="dxa"/>
            <w:shd w:val="clear" w:color="auto" w:fill="auto"/>
            <w:tcMar>
              <w:top w:w="100" w:type="dxa"/>
              <w:left w:w="100" w:type="dxa"/>
              <w:bottom w:w="100" w:type="dxa"/>
              <w:right w:w="100" w:type="dxa"/>
            </w:tcMar>
          </w:tcPr>
          <w:p w14:paraId="1F30447A" w14:textId="4FC203B4" w:rsidR="53C68465" w:rsidRDefault="53C68465" w:rsidP="18D8B5CB">
            <w:pPr>
              <w:spacing w:line="240" w:lineRule="auto"/>
              <w:rPr>
                <w:rFonts w:ascii="Arial" w:eastAsia="Arial" w:hAnsi="Arial" w:cs="Arial"/>
              </w:rPr>
            </w:pPr>
            <w:r w:rsidRPr="18D8B5CB">
              <w:rPr>
                <w:rFonts w:ascii="Arial" w:eastAsia="Arial" w:hAnsi="Arial" w:cs="Arial"/>
              </w:rPr>
              <w:t>Task 4: Improve movement</w:t>
            </w:r>
          </w:p>
        </w:tc>
        <w:tc>
          <w:tcPr>
            <w:tcW w:w="1461" w:type="dxa"/>
          </w:tcPr>
          <w:p w14:paraId="1EC3D0F6" w14:textId="19B2304D"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9510DD8" w14:textId="3548C467"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3888C8AB" w14:textId="5DB508EF" w:rsidR="53C68465" w:rsidRDefault="53C68465"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18E59B65" w14:textId="07D9971F" w:rsidR="53C68465" w:rsidRDefault="53C68465"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2276DA3F" w14:textId="77777777" w:rsidTr="18D8B5CB">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18D8B5CB">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5E54619B" w:rsidR="00B4302D" w:rsidRDefault="2E7D60B2"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5AA97EB" w14:textId="77777777" w:rsidTr="18D8B5CB">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6DD307AB" w:rsidR="00B4302D" w:rsidRDefault="466A6593"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17F2E713" w14:textId="77777777" w:rsidTr="18D8B5CB">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lastRenderedPageBreak/>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47AA717B" w:rsidR="005C3732" w:rsidRDefault="5ED5F555"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6DBD5B90" w14:textId="77777777" w:rsidTr="18D8B5CB">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3AB72A89" w:rsidR="005C3732" w:rsidRDefault="58C97252" w:rsidP="18D8B5CB">
            <w:pPr>
              <w:widowControl w:val="0"/>
              <w:spacing w:after="0" w:line="240" w:lineRule="auto"/>
              <w:rPr>
                <w:rFonts w:ascii="Arial" w:eastAsia="Arial" w:hAnsi="Arial" w:cs="Arial"/>
              </w:rPr>
            </w:pPr>
            <w:r w:rsidRPr="18D8B5CB">
              <w:rPr>
                <w:rFonts w:ascii="Arial" w:eastAsia="Arial" w:hAnsi="Arial" w:cs="Arial"/>
              </w:rPr>
              <w:t>Yes</w:t>
            </w:r>
          </w:p>
        </w:tc>
      </w:tr>
      <w:tr w:rsidR="18D8B5CB" w14:paraId="4E277975" w14:textId="77777777" w:rsidTr="18D8B5CB">
        <w:tc>
          <w:tcPr>
            <w:tcW w:w="3168" w:type="dxa"/>
            <w:shd w:val="clear" w:color="auto" w:fill="auto"/>
            <w:tcMar>
              <w:top w:w="100" w:type="dxa"/>
              <w:left w:w="100" w:type="dxa"/>
              <w:bottom w:w="100" w:type="dxa"/>
              <w:right w:w="100" w:type="dxa"/>
            </w:tcMar>
          </w:tcPr>
          <w:p w14:paraId="76C1D813" w14:textId="26359EC8" w:rsidR="3318F6FE" w:rsidRDefault="3318F6FE" w:rsidP="18D8B5CB">
            <w:pPr>
              <w:spacing w:line="240" w:lineRule="auto"/>
              <w:rPr>
                <w:rFonts w:ascii="Arial" w:eastAsia="Arial" w:hAnsi="Arial" w:cs="Arial"/>
              </w:rPr>
            </w:pPr>
            <w:r w:rsidRPr="18D8B5CB">
              <w:rPr>
                <w:rFonts w:ascii="Arial" w:eastAsia="Arial" w:hAnsi="Arial" w:cs="Arial"/>
              </w:rPr>
              <w:t>Task 5: Improve Movement</w:t>
            </w:r>
          </w:p>
        </w:tc>
        <w:tc>
          <w:tcPr>
            <w:tcW w:w="1461" w:type="dxa"/>
          </w:tcPr>
          <w:p w14:paraId="6EE95646" w14:textId="70BC1154" w:rsidR="3318F6FE" w:rsidRDefault="3318F6FE" w:rsidP="18D8B5CB">
            <w:pPr>
              <w:spacing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DD7867C" w14:textId="61A02CCA" w:rsidR="3318F6FE" w:rsidRDefault="3318F6FE"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2485802" w14:textId="075F9DD2" w:rsidR="3318F6FE" w:rsidRDefault="3318F6FE"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606FCDB2" w14:textId="44017923" w:rsidR="3318F6FE" w:rsidRDefault="3318F6FE"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578F1243" w14:textId="77777777" w:rsidTr="18D8B5CB">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18D8B5CB">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25374EC3" w:rsidR="00B4302D" w:rsidRDefault="614E87BA"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16B911C4" w14:textId="1AEEAB0B" w:rsidR="00B4302D" w:rsidRDefault="338322A1"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1D9D24CE" w:rsidR="00B4302D" w:rsidRDefault="291038ED"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2B6F964" w14:textId="77777777" w:rsidTr="18D8B5CB">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24DB57A2" w:rsidR="00B4302D" w:rsidRDefault="59793D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148F9AB4" w14:textId="77777777" w:rsidTr="18D8B5CB">
        <w:tc>
          <w:tcPr>
            <w:tcW w:w="3168" w:type="dxa"/>
            <w:shd w:val="clear" w:color="auto" w:fill="auto"/>
            <w:tcMar>
              <w:top w:w="100" w:type="dxa"/>
              <w:left w:w="100" w:type="dxa"/>
              <w:bottom w:w="100" w:type="dxa"/>
              <w:right w:w="100" w:type="dxa"/>
            </w:tcMar>
          </w:tcPr>
          <w:p w14:paraId="608A373C" w14:textId="534B01F5" w:rsidR="00B4302D" w:rsidRDefault="00B4302D" w:rsidP="00B4302D">
            <w:pPr>
              <w:widowControl w:val="0"/>
              <w:spacing w:after="0" w:line="240" w:lineRule="auto"/>
              <w:rPr>
                <w:rFonts w:ascii="Arial" w:eastAsia="Arial" w:hAnsi="Arial" w:cs="Arial"/>
              </w:rPr>
            </w:pPr>
            <w:r w:rsidRPr="18D8B5CB">
              <w:rPr>
                <w:rFonts w:ascii="Arial" w:eastAsia="Arial" w:hAnsi="Arial" w:cs="Arial"/>
              </w:rPr>
              <w:t xml:space="preserve">Task </w:t>
            </w:r>
            <w:r w:rsidR="265A0350" w:rsidRPr="18D8B5CB">
              <w:rPr>
                <w:rFonts w:ascii="Arial" w:eastAsia="Arial" w:hAnsi="Arial" w:cs="Arial"/>
              </w:rPr>
              <w:t>3</w:t>
            </w:r>
            <w:r w:rsidRPr="18D8B5CB">
              <w:rPr>
                <w:rFonts w:ascii="Arial" w:eastAsia="Arial" w:hAnsi="Arial" w:cs="Arial"/>
              </w:rPr>
              <w:t xml:space="preserve">: Setup </w:t>
            </w:r>
            <w:r w:rsidR="1753A2AF" w:rsidRPr="18D8B5CB">
              <w:rPr>
                <w:rFonts w:ascii="Arial" w:eastAsia="Arial" w:hAnsi="Arial" w:cs="Arial"/>
              </w:rPr>
              <w:t>Constructor to for the level loader</w:t>
            </w:r>
          </w:p>
        </w:tc>
        <w:tc>
          <w:tcPr>
            <w:tcW w:w="1461" w:type="dxa"/>
          </w:tcPr>
          <w:p w14:paraId="3175E4B2" w14:textId="0093FA0F"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2D349B9" w14:textId="62D2E95A"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tcPr>
          <w:p w14:paraId="4EBFF581" w14:textId="22085608" w:rsidR="00B4302D" w:rsidRDefault="1753A2AF"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53A31A7" w14:textId="226EACF6" w:rsidR="00B4302D" w:rsidRDefault="1753A2AF"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684C9D10" w14:textId="77777777" w:rsidTr="18D8B5CB">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18D8B5CB">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4628EA6A" w:rsidR="00B4302D" w:rsidRDefault="298631F5"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7786BDC" w14:textId="77777777" w:rsidTr="18D8B5CB">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19B430CC"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2D5F91" w14:textId="6368FE88"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9B81CC2" w14:textId="1058A2F8" w:rsidR="00B4302D" w:rsidRDefault="6384C18C"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7342B93" w14:textId="756DD4C1" w:rsidR="00B4302D" w:rsidRDefault="182A002B"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0F3C449" w14:textId="77777777" w:rsidTr="18D8B5CB">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3B605163" w:rsidR="00B4302D" w:rsidRDefault="73CB3F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4169E33A" w14:textId="77777777" w:rsidTr="18D8B5CB">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3A8F623D" w:rsidR="00B4302D" w:rsidRDefault="5C4EB6E0"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4F46FCA" w14:textId="741524C9" w:rsidR="00B4302D" w:rsidRDefault="163B633C" w:rsidP="00B4302D">
            <w:pPr>
              <w:widowControl w:val="0"/>
              <w:spacing w:after="0" w:line="240" w:lineRule="auto"/>
              <w:rPr>
                <w:rFonts w:ascii="Arial" w:eastAsia="Arial" w:hAnsi="Arial" w:cs="Arial"/>
              </w:rPr>
            </w:pPr>
            <w:r w:rsidRPr="18D8B5CB">
              <w:rPr>
                <w:rFonts w:ascii="Arial" w:eastAsia="Arial" w:hAnsi="Arial" w:cs="Arial"/>
              </w:rPr>
              <w:t xml:space="preserve">2 </w:t>
            </w:r>
            <w:proofErr w:type="spellStart"/>
            <w:r w:rsidR="5C4EB6E0" w:rsidRPr="18D8B5CB">
              <w:rPr>
                <w:rFonts w:ascii="Arial" w:eastAsia="Arial" w:hAnsi="Arial" w:cs="Arial"/>
              </w:rPr>
              <w:t>hr</w:t>
            </w:r>
            <w:proofErr w:type="spellEnd"/>
          </w:p>
        </w:tc>
        <w:tc>
          <w:tcPr>
            <w:tcW w:w="1462" w:type="dxa"/>
          </w:tcPr>
          <w:p w14:paraId="707178AA" w14:textId="045B093D" w:rsidR="00B4302D" w:rsidRDefault="5C4EB6E0"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4C2EFB42" w14:textId="21090BA6" w:rsidR="00B4302D" w:rsidRDefault="0A933ACC"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9C9E509" w14:textId="77777777" w:rsidTr="18D8B5CB">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18D8B5CB">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4F32AEDE" w:rsidR="00B4302D" w:rsidRDefault="37842E52"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6EE07247" w14:textId="49DDA0D0" w:rsidR="00B4302D" w:rsidRDefault="5515AA80"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366EFF22" w:rsidR="00B4302D" w:rsidRDefault="43F981A0"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5B75516" w14:textId="77777777" w:rsidTr="18D8B5CB">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2A033F06" w:rsidR="00B4302D" w:rsidRDefault="67A75C89"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32976D53" w14:textId="77777777" w:rsidTr="18D8B5CB">
        <w:tc>
          <w:tcPr>
            <w:tcW w:w="3168" w:type="dxa"/>
            <w:shd w:val="clear" w:color="auto" w:fill="auto"/>
            <w:tcMar>
              <w:top w:w="100" w:type="dxa"/>
              <w:left w:w="100" w:type="dxa"/>
              <w:bottom w:w="100" w:type="dxa"/>
              <w:right w:w="100" w:type="dxa"/>
            </w:tcMar>
          </w:tcPr>
          <w:p w14:paraId="1A765943" w14:textId="77777777" w:rsidR="005C3732" w:rsidRDefault="005C3732" w:rsidP="005C3732">
            <w:pPr>
              <w:widowControl w:val="0"/>
              <w:spacing w:after="0" w:line="240" w:lineRule="auto"/>
              <w:rPr>
                <w:rFonts w:ascii="Arial" w:eastAsia="Arial" w:hAnsi="Arial" w:cs="Arial"/>
                <w:b/>
              </w:rPr>
            </w:pPr>
            <w:r>
              <w:rPr>
                <w:rFonts w:ascii="Arial" w:eastAsia="Arial" w:hAnsi="Arial" w:cs="Arial"/>
                <w:b/>
              </w:rPr>
              <w:t xml:space="preserve">Feature </w:t>
            </w:r>
            <w:r w:rsidR="00817E6B">
              <w:rPr>
                <w:rFonts w:ascii="Arial" w:eastAsia="Arial" w:hAnsi="Arial" w:cs="Arial"/>
                <w:b/>
              </w:rPr>
              <w:t>6</w:t>
            </w:r>
            <w:r>
              <w:rPr>
                <w:rFonts w:ascii="Arial" w:eastAsia="Arial" w:hAnsi="Arial" w:cs="Arial"/>
                <w:b/>
              </w:rPr>
              <w:t>: Menu</w:t>
            </w:r>
          </w:p>
        </w:tc>
        <w:tc>
          <w:tcPr>
            <w:tcW w:w="1461" w:type="dxa"/>
          </w:tcPr>
          <w:p w14:paraId="494B191C"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10F22BC" w14:textId="77777777" w:rsidR="005C3732" w:rsidRDefault="005C3732" w:rsidP="005C3732">
            <w:pPr>
              <w:widowControl w:val="0"/>
              <w:spacing w:after="0" w:line="240" w:lineRule="auto"/>
              <w:rPr>
                <w:rFonts w:ascii="Arial" w:eastAsia="Arial" w:hAnsi="Arial" w:cs="Arial"/>
              </w:rPr>
            </w:pPr>
          </w:p>
        </w:tc>
        <w:tc>
          <w:tcPr>
            <w:tcW w:w="1462" w:type="dxa"/>
          </w:tcPr>
          <w:p w14:paraId="1CB45ECA"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EA532B7" w14:textId="77777777" w:rsidR="005C3732" w:rsidRDefault="005C3732" w:rsidP="005C3732">
            <w:pPr>
              <w:widowControl w:val="0"/>
              <w:spacing w:after="0" w:line="240" w:lineRule="auto"/>
              <w:rPr>
                <w:rFonts w:ascii="Arial" w:eastAsia="Arial" w:hAnsi="Arial" w:cs="Arial"/>
              </w:rPr>
            </w:pPr>
          </w:p>
        </w:tc>
      </w:tr>
      <w:tr w:rsidR="005C3732" w14:paraId="2287EA48" w14:textId="77777777" w:rsidTr="18D8B5CB">
        <w:tc>
          <w:tcPr>
            <w:tcW w:w="3168" w:type="dxa"/>
            <w:shd w:val="clear" w:color="auto" w:fill="auto"/>
            <w:tcMar>
              <w:top w:w="100" w:type="dxa"/>
              <w:left w:w="100" w:type="dxa"/>
              <w:bottom w:w="100" w:type="dxa"/>
              <w:right w:w="100" w:type="dxa"/>
            </w:tcMar>
          </w:tcPr>
          <w:p w14:paraId="7649D0A2" w14:textId="77777777" w:rsidR="005C3732" w:rsidRPr="005C3732" w:rsidRDefault="005C3732" w:rsidP="005C3732">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08D5BBA2"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0A8BF52B"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tcPr>
          <w:p w14:paraId="364938C1" w14:textId="77777777" w:rsidR="005C3732" w:rsidRDefault="005C3732"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2131E8E" w14:textId="3E01184C" w:rsidR="005C3732" w:rsidRDefault="0E05A090"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3083CB2A" w14:textId="77777777" w:rsidTr="18D8B5CB">
        <w:tc>
          <w:tcPr>
            <w:tcW w:w="3168" w:type="dxa"/>
            <w:shd w:val="clear" w:color="auto" w:fill="auto"/>
            <w:tcMar>
              <w:top w:w="100" w:type="dxa"/>
              <w:left w:w="100" w:type="dxa"/>
              <w:bottom w:w="100" w:type="dxa"/>
              <w:right w:w="100" w:type="dxa"/>
            </w:tcMar>
          </w:tcPr>
          <w:p w14:paraId="53338494" w14:textId="77777777" w:rsidR="005C3732" w:rsidRDefault="00817E6B" w:rsidP="005C3732">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7A71F2FC" w14:textId="77777777" w:rsidR="005C3732" w:rsidRDefault="00817E6B" w:rsidP="005C3732">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083A9DB" w14:textId="77777777" w:rsidR="005C3732" w:rsidRDefault="00817E6B" w:rsidP="005C3732">
            <w:pPr>
              <w:widowControl w:val="0"/>
              <w:spacing w:after="0" w:line="240" w:lineRule="auto"/>
              <w:rPr>
                <w:rFonts w:ascii="Arial" w:eastAsia="Arial" w:hAnsi="Arial" w:cs="Arial"/>
              </w:rPr>
            </w:pPr>
            <w:r>
              <w:rPr>
                <w:rFonts w:ascii="Arial" w:eastAsia="Arial" w:hAnsi="Arial" w:cs="Arial"/>
              </w:rPr>
              <w:t>1hr</w:t>
            </w:r>
          </w:p>
        </w:tc>
        <w:tc>
          <w:tcPr>
            <w:tcW w:w="1462" w:type="dxa"/>
          </w:tcPr>
          <w:p w14:paraId="5617F738" w14:textId="77777777" w:rsidR="005C3732"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074162E" w14:textId="05AEE5E6" w:rsidR="005C3732" w:rsidRDefault="7D4196E9"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14BEE5F3" w14:textId="77777777" w:rsidTr="18D8B5CB">
        <w:tc>
          <w:tcPr>
            <w:tcW w:w="3168" w:type="dxa"/>
            <w:shd w:val="clear" w:color="auto" w:fill="auto"/>
            <w:tcMar>
              <w:top w:w="100" w:type="dxa"/>
              <w:left w:w="100" w:type="dxa"/>
              <w:bottom w:w="100" w:type="dxa"/>
              <w:right w:w="100" w:type="dxa"/>
            </w:tcMar>
          </w:tcPr>
          <w:p w14:paraId="4B15C5D3" w14:textId="77777777" w:rsidR="00817E6B" w:rsidRDefault="00817E6B" w:rsidP="005C3732">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Pr>
          <w:p w14:paraId="1D531901"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17F2FDAD"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tcPr>
          <w:p w14:paraId="5FFAA62B" w14:textId="77777777" w:rsidR="00817E6B"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2DC5B509" w14:textId="0C775795" w:rsidR="00817E6B" w:rsidRDefault="49D9B72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1D09D02D" w14:textId="77777777" w:rsidTr="18D8B5CB">
        <w:tc>
          <w:tcPr>
            <w:tcW w:w="3168" w:type="dxa"/>
            <w:shd w:val="clear" w:color="auto" w:fill="auto"/>
            <w:tcMar>
              <w:top w:w="100" w:type="dxa"/>
              <w:left w:w="100" w:type="dxa"/>
              <w:bottom w:w="100" w:type="dxa"/>
              <w:right w:w="100" w:type="dxa"/>
            </w:tcMar>
          </w:tcPr>
          <w:p w14:paraId="7A886048" w14:textId="77777777" w:rsidR="00817E6B" w:rsidRDefault="00817E6B" w:rsidP="005C3732">
            <w:pPr>
              <w:widowControl w:val="0"/>
              <w:spacing w:after="0" w:line="240" w:lineRule="auto"/>
              <w:rPr>
                <w:rFonts w:ascii="Arial" w:eastAsia="Arial" w:hAnsi="Arial" w:cs="Arial"/>
              </w:rPr>
            </w:pPr>
          </w:p>
        </w:tc>
        <w:tc>
          <w:tcPr>
            <w:tcW w:w="1461" w:type="dxa"/>
          </w:tcPr>
          <w:p w14:paraId="5CE2B585" w14:textId="77777777" w:rsidR="00817E6B" w:rsidRDefault="00817E6B"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05AA9D4" w14:textId="77777777" w:rsidR="00817E6B" w:rsidRDefault="00817E6B" w:rsidP="005C3732">
            <w:pPr>
              <w:widowControl w:val="0"/>
              <w:spacing w:after="0" w:line="240" w:lineRule="auto"/>
              <w:rPr>
                <w:rFonts w:ascii="Arial" w:eastAsia="Arial" w:hAnsi="Arial" w:cs="Arial"/>
              </w:rPr>
            </w:pPr>
          </w:p>
        </w:tc>
        <w:tc>
          <w:tcPr>
            <w:tcW w:w="1462" w:type="dxa"/>
          </w:tcPr>
          <w:p w14:paraId="3131DCD1" w14:textId="77777777" w:rsidR="00817E6B" w:rsidRDefault="00817E6B"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0F11D9C" w14:textId="77777777" w:rsidR="00817E6B" w:rsidRDefault="00817E6B" w:rsidP="005C3732">
            <w:pPr>
              <w:widowControl w:val="0"/>
              <w:spacing w:after="0" w:line="240" w:lineRule="auto"/>
              <w:rPr>
                <w:rFonts w:ascii="Arial" w:eastAsia="Arial" w:hAnsi="Arial" w:cs="Arial"/>
              </w:rPr>
            </w:pPr>
          </w:p>
        </w:tc>
      </w:tr>
      <w:tr w:rsidR="00817E6B" w14:paraId="28636A25" w14:textId="77777777" w:rsidTr="18D8B5CB">
        <w:tc>
          <w:tcPr>
            <w:tcW w:w="3168" w:type="dxa"/>
            <w:shd w:val="clear" w:color="auto" w:fill="auto"/>
            <w:tcMar>
              <w:top w:w="100" w:type="dxa"/>
              <w:left w:w="100" w:type="dxa"/>
              <w:bottom w:w="100" w:type="dxa"/>
              <w:right w:w="100" w:type="dxa"/>
            </w:tcMar>
          </w:tcPr>
          <w:p w14:paraId="1C841468" w14:textId="77777777" w:rsidR="00817E6B" w:rsidRDefault="00817E6B" w:rsidP="00817E6B">
            <w:pPr>
              <w:widowControl w:val="0"/>
              <w:spacing w:after="0" w:line="240" w:lineRule="auto"/>
              <w:rPr>
                <w:rFonts w:ascii="Arial" w:eastAsia="Arial" w:hAnsi="Arial" w:cs="Arial"/>
                <w:b/>
              </w:rPr>
            </w:pPr>
            <w:r>
              <w:rPr>
                <w:rFonts w:ascii="Arial" w:eastAsia="Arial" w:hAnsi="Arial" w:cs="Arial"/>
                <w:b/>
              </w:rPr>
              <w:t>Feature 7: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18D8B5CB">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lastRenderedPageBreak/>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5B67BDD7" w:rsidR="00817E6B" w:rsidRDefault="5C4554DE"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42AA7346" w14:textId="77777777" w:rsidTr="18D8B5CB">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520A41D1" w:rsidR="00817E6B" w:rsidRDefault="69340056"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28F44362" w14:textId="77777777" w:rsidTr="18D8B5CB">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2141DF9F" w:rsidR="00817E6B" w:rsidRDefault="4A86FD3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35D85DF0" w14:textId="77777777" w:rsidTr="18D8B5CB">
        <w:tc>
          <w:tcPr>
            <w:tcW w:w="3168" w:type="dxa"/>
            <w:shd w:val="clear" w:color="auto" w:fill="auto"/>
            <w:tcMar>
              <w:top w:w="100" w:type="dxa"/>
              <w:left w:w="100" w:type="dxa"/>
              <w:bottom w:w="100" w:type="dxa"/>
              <w:right w:w="100" w:type="dxa"/>
            </w:tcMar>
          </w:tcPr>
          <w:p w14:paraId="3DC9D1E8" w14:textId="73F5B179" w:rsidR="00817E6B" w:rsidRPr="004257DB" w:rsidRDefault="004257DB" w:rsidP="00817E6B">
            <w:pPr>
              <w:widowControl w:val="0"/>
              <w:spacing w:after="0" w:line="240" w:lineRule="auto"/>
              <w:rPr>
                <w:rFonts w:ascii="Arial" w:eastAsia="Arial" w:hAnsi="Arial" w:cs="Arial"/>
                <w:b/>
                <w:bCs/>
              </w:rPr>
            </w:pPr>
            <w:r w:rsidRPr="18D8B5CB">
              <w:rPr>
                <w:rFonts w:ascii="Arial" w:eastAsia="Arial" w:hAnsi="Arial" w:cs="Arial"/>
                <w:b/>
                <w:bCs/>
              </w:rPr>
              <w:t xml:space="preserve">Feature 8: </w:t>
            </w:r>
            <w:r w:rsidR="3DEAC4B6" w:rsidRPr="18D8B5CB">
              <w:rPr>
                <w:rFonts w:ascii="Arial" w:eastAsia="Arial" w:hAnsi="Arial" w:cs="Arial"/>
                <w:b/>
                <w:bCs/>
              </w:rPr>
              <w:t>V</w:t>
            </w:r>
            <w:r w:rsidRPr="18D8B5CB">
              <w:rPr>
                <w:rFonts w:ascii="Arial" w:eastAsia="Arial" w:hAnsi="Arial" w:cs="Arial"/>
                <w:b/>
                <w:bCs/>
              </w:rPr>
              <w:t>iew/</w:t>
            </w:r>
            <w:r w:rsidR="00118777" w:rsidRPr="18D8B5CB">
              <w:rPr>
                <w:rFonts w:ascii="Arial" w:eastAsia="Arial" w:hAnsi="Arial" w:cs="Arial"/>
                <w:b/>
                <w:bCs/>
              </w:rPr>
              <w:t>C</w:t>
            </w:r>
            <w:r w:rsidRPr="18D8B5CB">
              <w:rPr>
                <w:rFonts w:ascii="Arial" w:eastAsia="Arial" w:hAnsi="Arial" w:cs="Arial"/>
                <w:b/>
                <w:bCs/>
              </w:rPr>
              <w:t>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18D8B5CB">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04FC257F" w:rsidR="007B3FE0" w:rsidRDefault="10E61A56"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781D587E" w14:textId="77777777" w:rsidTr="18D8B5CB">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C9DF509" w:rsidR="007B3FE0" w:rsidRDefault="0D8C21CC"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5E95EDC7" w14:textId="77777777" w:rsidTr="18D8B5CB">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624B5383" w:rsidR="007B3FE0" w:rsidRDefault="44C49D8D"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023A5666" w14:textId="77777777" w:rsidTr="18D8B5CB">
        <w:tc>
          <w:tcPr>
            <w:tcW w:w="3168" w:type="dxa"/>
            <w:shd w:val="clear" w:color="auto" w:fill="auto"/>
            <w:tcMar>
              <w:top w:w="100" w:type="dxa"/>
              <w:left w:w="100" w:type="dxa"/>
              <w:bottom w:w="100" w:type="dxa"/>
              <w:right w:w="100" w:type="dxa"/>
            </w:tcMar>
          </w:tcPr>
          <w:p w14:paraId="4A02A1F6" w14:textId="6DA3CF87" w:rsidR="007B3FE0" w:rsidRPr="007366B9" w:rsidRDefault="007B3FE0" w:rsidP="007B3FE0">
            <w:pPr>
              <w:widowControl w:val="0"/>
              <w:spacing w:after="0" w:line="240" w:lineRule="auto"/>
              <w:rPr>
                <w:rFonts w:ascii="Arial" w:eastAsia="Arial" w:hAnsi="Arial" w:cs="Arial"/>
                <w:b/>
                <w:bCs/>
              </w:rPr>
            </w:pPr>
            <w:r w:rsidRPr="18D8B5CB">
              <w:rPr>
                <w:rFonts w:ascii="Arial" w:eastAsia="Arial" w:hAnsi="Arial" w:cs="Arial"/>
                <w:b/>
                <w:bCs/>
              </w:rPr>
              <w:t xml:space="preserve">Feature 9: </w:t>
            </w:r>
            <w:r w:rsidR="490C3C47" w:rsidRPr="18D8B5CB">
              <w:rPr>
                <w:rFonts w:ascii="Arial" w:eastAsia="Arial" w:hAnsi="Arial" w:cs="Arial"/>
                <w:b/>
                <w:bCs/>
              </w:rPr>
              <w:t>A</w:t>
            </w:r>
            <w:r w:rsidRPr="18D8B5CB">
              <w:rPr>
                <w:rFonts w:ascii="Arial" w:eastAsia="Arial" w:hAnsi="Arial" w:cs="Arial"/>
                <w:b/>
                <w:bCs/>
              </w:rPr>
              <w:t>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18D8B5CB">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50FAC487" w:rsidR="007B3FE0" w:rsidRDefault="2C76C845"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AF45B65" w14:textId="77777777" w:rsidTr="18D8B5CB">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883E879" w:rsidR="007B3FE0" w:rsidRDefault="109901C2"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183AF00B" w14:textId="77777777" w:rsidTr="18D8B5CB">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2D320639" w:rsidR="007B3FE0" w:rsidRDefault="27B8524A"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CB108AE" w14:textId="77777777" w:rsidTr="18D8B5CB">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20859349" w:rsidR="007B3FE0" w:rsidRDefault="5E1D694C" w:rsidP="18D8B5CB">
            <w:pPr>
              <w:widowControl w:val="0"/>
              <w:spacing w:after="0" w:line="240" w:lineRule="auto"/>
              <w:rPr>
                <w:rFonts w:ascii="Arial" w:eastAsia="Arial" w:hAnsi="Arial" w:cs="Arial"/>
              </w:rPr>
            </w:pPr>
            <w:r w:rsidRPr="18D8B5CB">
              <w:rPr>
                <w:rFonts w:ascii="Arial" w:eastAsia="Arial" w:hAnsi="Arial" w:cs="Arial"/>
              </w:rPr>
              <w:t>Yes</w:t>
            </w:r>
          </w:p>
        </w:tc>
      </w:tr>
    </w:tbl>
    <w:p w14:paraId="48988BA4" w14:textId="31E09D3E" w:rsidR="00262CAE" w:rsidRDefault="00262CAE">
      <w:pPr>
        <w:spacing w:after="0"/>
        <w:rPr>
          <w:rFonts w:ascii="Arial" w:eastAsia="Arial" w:hAnsi="Arial" w:cs="Arial"/>
        </w:rPr>
      </w:pPr>
    </w:p>
    <w:p w14:paraId="5C7A122E" w14:textId="08477FE3" w:rsidR="00B909AB" w:rsidRDefault="00B909AB" w:rsidP="00B909AB">
      <w:pPr>
        <w:pStyle w:val="Heading1"/>
        <w:rPr>
          <w:rFonts w:ascii="Arial" w:eastAsia="Arial" w:hAnsi="Arial" w:cs="Arial"/>
        </w:rPr>
      </w:pPr>
      <w:bookmarkStart w:id="6" w:name="_Toc90563176"/>
      <w:r>
        <w:t>Sprint</w:t>
      </w:r>
      <w:r w:rsidR="0002770D">
        <w:t xml:space="preserve"> 2</w:t>
      </w:r>
      <w:r>
        <w:t xml:space="preserve"> Report</w:t>
      </w:r>
      <w:bookmarkEnd w:id="6"/>
      <w:r>
        <w:t xml:space="preserve"> </w:t>
      </w:r>
    </w:p>
    <w:p w14:paraId="52184CE5" w14:textId="77777777" w:rsidR="00B909AB" w:rsidRDefault="00B909AB" w:rsidP="00B909AB">
      <w:pPr>
        <w:spacing w:after="0"/>
        <w:rPr>
          <w:rFonts w:ascii="Arial" w:eastAsia="Arial" w:hAnsi="Arial" w:cs="Arial"/>
        </w:rPr>
      </w:pPr>
    </w:p>
    <w:p w14:paraId="10FD3229" w14:textId="565E4F59" w:rsidR="00B909AB" w:rsidRDefault="00B909AB">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02770D" w14:paraId="133885DE"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C93242" w14:textId="77777777" w:rsidR="0002770D" w:rsidRDefault="0002770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99CC04" w14:textId="77777777" w:rsidR="0002770D" w:rsidRDefault="0002770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349E94" w14:textId="77777777" w:rsidR="0002770D" w:rsidRDefault="0002770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47E8A" w14:textId="77777777" w:rsidR="0002770D" w:rsidRDefault="0002770D">
            <w:pPr>
              <w:widowControl w:val="0"/>
              <w:spacing w:after="0" w:line="240" w:lineRule="auto"/>
              <w:rPr>
                <w:rFonts w:ascii="Arial" w:eastAsia="Arial" w:hAnsi="Arial" w:cs="Arial"/>
                <w:b/>
              </w:rPr>
            </w:pPr>
            <w:r>
              <w:rPr>
                <w:rFonts w:ascii="Arial" w:eastAsia="Arial" w:hAnsi="Arial" w:cs="Arial"/>
                <w:b/>
              </w:rPr>
              <w:t>Team Membe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747C1" w14:textId="77777777" w:rsidR="0002770D" w:rsidRDefault="0002770D">
            <w:pPr>
              <w:widowControl w:val="0"/>
              <w:spacing w:after="0" w:line="240" w:lineRule="auto"/>
              <w:rPr>
                <w:rFonts w:ascii="Arial" w:eastAsia="Arial" w:hAnsi="Arial" w:cs="Arial"/>
                <w:b/>
              </w:rPr>
            </w:pPr>
            <w:r>
              <w:rPr>
                <w:rFonts w:ascii="Arial" w:eastAsia="Arial" w:hAnsi="Arial" w:cs="Arial"/>
                <w:b/>
              </w:rPr>
              <w:t>Complete</w:t>
            </w:r>
          </w:p>
        </w:tc>
      </w:tr>
      <w:tr w:rsidR="0002770D" w14:paraId="599948A2" w14:textId="77777777" w:rsidTr="0002770D">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744573" w14:textId="77777777" w:rsidR="0002770D" w:rsidRDefault="0002770D">
            <w:pPr>
              <w:widowControl w:val="0"/>
              <w:spacing w:after="0" w:line="240" w:lineRule="auto"/>
              <w:rPr>
                <w:rFonts w:ascii="Arial" w:eastAsia="Arial" w:hAnsi="Arial" w:cs="Arial"/>
                <w:b/>
              </w:rPr>
            </w:pPr>
            <w:r>
              <w:rPr>
                <w:rFonts w:ascii="Arial" w:eastAsia="Arial" w:hAnsi="Arial" w:cs="Arial"/>
                <w:b/>
              </w:rPr>
              <w:t>Feature 1: Moving Player</w:t>
            </w:r>
          </w:p>
        </w:tc>
      </w:tr>
      <w:tr w:rsidR="0002770D" w14:paraId="627136B4"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84526E"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5B2F29" w14:textId="77777777" w:rsidR="0002770D" w:rsidRDefault="0002770D">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2D12A2" w14:textId="77777777" w:rsidR="0002770D" w:rsidRDefault="0002770D">
            <w:pPr>
              <w:widowControl w:val="0"/>
              <w:spacing w:after="0" w:line="240" w:lineRule="auto"/>
              <w:rPr>
                <w:rFonts w:ascii="Arial" w:eastAsia="Arial" w:hAnsi="Arial" w:cs="Arial"/>
                <w:bCs/>
              </w:rPr>
            </w:pPr>
            <w:r>
              <w:rPr>
                <w:rFonts w:ascii="Arial" w:eastAsia="Arial" w:hAnsi="Arial" w:cs="Arial"/>
                <w:bCs/>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30A96B" w14:textId="77777777" w:rsidR="0002770D" w:rsidRDefault="0002770D">
            <w:pPr>
              <w:widowControl w:val="0"/>
              <w:spacing w:after="0" w:line="240" w:lineRule="auto"/>
              <w:rPr>
                <w:rFonts w:ascii="Arial" w:eastAsia="Arial" w:hAnsi="Arial" w:cs="Arial"/>
                <w:bCs/>
              </w:rPr>
            </w:pPr>
            <w:r>
              <w:rPr>
                <w:rFonts w:ascii="Arial" w:eastAsia="Arial" w:hAnsi="Arial" w:cs="Arial"/>
                <w:bCs/>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03C2D" w14:textId="77777777" w:rsidR="0002770D" w:rsidRDefault="0002770D">
            <w:pPr>
              <w:widowControl w:val="0"/>
              <w:spacing w:after="0" w:line="240" w:lineRule="auto"/>
              <w:rPr>
                <w:rFonts w:ascii="Arial" w:eastAsia="Arial" w:hAnsi="Arial" w:cs="Arial"/>
                <w:bCs/>
              </w:rPr>
            </w:pPr>
            <w:r>
              <w:rPr>
                <w:rFonts w:ascii="Arial" w:eastAsia="Arial" w:hAnsi="Arial" w:cs="Arial"/>
                <w:bCs/>
              </w:rPr>
              <w:t>Yes</w:t>
            </w:r>
          </w:p>
        </w:tc>
      </w:tr>
      <w:tr w:rsidR="0002770D" w14:paraId="0EAE92EF" w14:textId="77777777" w:rsidTr="0002770D">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4C859D" w14:textId="77777777" w:rsidR="0002770D" w:rsidRDefault="0002770D">
            <w:pPr>
              <w:widowControl w:val="0"/>
              <w:spacing w:after="0" w:line="240" w:lineRule="auto"/>
              <w:rPr>
                <w:rFonts w:ascii="Arial" w:eastAsia="Arial" w:hAnsi="Arial" w:cs="Arial"/>
              </w:rPr>
            </w:pPr>
            <w:r>
              <w:rPr>
                <w:rFonts w:ascii="Arial" w:eastAsia="Arial" w:hAnsi="Arial" w:cs="Arial"/>
                <w:b/>
              </w:rPr>
              <w:t>Feature 9: Animation</w:t>
            </w:r>
          </w:p>
        </w:tc>
      </w:tr>
      <w:tr w:rsidR="0002770D" w14:paraId="644E6754"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78575"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D7C0E9"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0513B"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09332D"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FD310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38FEE7CC" w14:textId="77777777" w:rsidTr="0002770D">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DEEB8A" w14:textId="77777777" w:rsidR="0002770D" w:rsidRDefault="0002770D">
            <w:pPr>
              <w:widowControl w:val="0"/>
              <w:spacing w:after="0" w:line="240" w:lineRule="auto"/>
              <w:rPr>
                <w:rFonts w:ascii="Arial" w:eastAsia="Arial" w:hAnsi="Arial" w:cs="Arial"/>
              </w:rPr>
            </w:pPr>
            <w:r>
              <w:rPr>
                <w:rFonts w:ascii="Arial" w:eastAsia="Arial" w:hAnsi="Arial" w:cs="Arial"/>
                <w:b/>
              </w:rPr>
              <w:t>Feature 10: Sound</w:t>
            </w:r>
          </w:p>
        </w:tc>
      </w:tr>
      <w:tr w:rsidR="0002770D" w14:paraId="0DA32844"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0F4EB5"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4B482D"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1CB8B2" w14:textId="77777777" w:rsidR="0002770D" w:rsidRDefault="0002770D">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E6500B"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99857F"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0D78CC93"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4C64FC" w14:textId="77777777" w:rsidR="0002770D" w:rsidRDefault="0002770D">
            <w:pPr>
              <w:widowControl w:val="0"/>
              <w:spacing w:after="0" w:line="240" w:lineRule="auto"/>
              <w:rPr>
                <w:rFonts w:ascii="Arial" w:eastAsia="Arial" w:hAnsi="Arial" w:cs="Arial"/>
              </w:rPr>
            </w:pPr>
            <w:r>
              <w:rPr>
                <w:rFonts w:ascii="Arial" w:eastAsia="Arial" w:hAnsi="Arial" w:cs="Arial"/>
              </w:rPr>
              <w:t>Task 2: Find sound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CAFEC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DBD7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7B3509"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AE5ED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6BB0819D"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4CE9E8" w14:textId="77777777" w:rsidR="0002770D" w:rsidRDefault="0002770D">
            <w:pPr>
              <w:widowControl w:val="0"/>
              <w:spacing w:after="0" w:line="240" w:lineRule="auto"/>
              <w:rPr>
                <w:rFonts w:ascii="Arial" w:eastAsia="Arial" w:hAnsi="Arial" w:cs="Arial"/>
              </w:rPr>
            </w:pPr>
            <w:r>
              <w:rPr>
                <w:rFonts w:ascii="Arial" w:eastAsia="Arial" w:hAnsi="Arial" w:cs="Arial"/>
              </w:rPr>
              <w:t>Task 3: Edit sound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B66690" w14:textId="77777777" w:rsidR="0002770D" w:rsidRDefault="0002770D">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8970C3" w14:textId="77777777" w:rsidR="0002770D" w:rsidRDefault="0002770D">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B7C97F"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B9F31E"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7F883764"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695B52" w14:textId="77777777" w:rsidR="0002770D" w:rsidRDefault="0002770D">
            <w:pPr>
              <w:spacing w:line="240" w:lineRule="auto"/>
              <w:rPr>
                <w:rFonts w:ascii="Arial" w:eastAsia="Arial" w:hAnsi="Arial" w:cs="Arial"/>
              </w:rPr>
            </w:pPr>
            <w:r>
              <w:rPr>
                <w:rFonts w:ascii="Arial" w:eastAsia="Arial" w:hAnsi="Arial" w:cs="Arial"/>
              </w:rPr>
              <w:lastRenderedPageBreak/>
              <w:t>Task 4: Add and sync footsteps sounds with animatio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E13938"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5D10D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5C709C" w14:textId="77777777" w:rsidR="0002770D" w:rsidRDefault="0002770D">
            <w:pPr>
              <w:spacing w:line="240" w:lineRule="auto"/>
              <w:rPr>
                <w:rFonts w:ascii="Arial" w:eastAsia="Arial" w:hAnsi="Arial" w:cs="Arial"/>
              </w:rPr>
            </w:pPr>
            <w:r>
              <w:rPr>
                <w:rFonts w:ascii="Arial" w:eastAsia="Arial" w:hAnsi="Arial" w:cs="Arial"/>
              </w:rPr>
              <w:t>Adrien</w:t>
            </w:r>
          </w:p>
          <w:p w14:paraId="1258DC5A" w14:textId="77777777" w:rsidR="0002770D" w:rsidRDefault="0002770D">
            <w:pPr>
              <w:jc w:val="center"/>
              <w:rPr>
                <w:rFonts w:ascii="Arial" w:eastAsia="Arial" w:hAnsi="Arial" w:cs="Arial"/>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0A2DB4"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14:paraId="6C6AF863"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C1F1D6" w14:textId="77777777" w:rsidR="0002770D" w:rsidRDefault="0002770D">
            <w:pPr>
              <w:spacing w:line="240" w:lineRule="auto"/>
              <w:rPr>
                <w:rFonts w:ascii="Arial" w:eastAsia="Arial" w:hAnsi="Arial" w:cs="Arial"/>
              </w:rPr>
            </w:pPr>
            <w:r>
              <w:rPr>
                <w:rFonts w:ascii="Arial" w:eastAsia="Arial" w:hAnsi="Arial" w:cs="Arial"/>
              </w:rPr>
              <w:t xml:space="preserve">Task 5: update footstep sounds volume depending </w:t>
            </w:r>
            <w:proofErr w:type="gramStart"/>
            <w:r>
              <w:rPr>
                <w:rFonts w:ascii="Arial" w:eastAsia="Arial" w:hAnsi="Arial" w:cs="Arial"/>
              </w:rPr>
              <w:t>of</w:t>
            </w:r>
            <w:proofErr w:type="gramEnd"/>
            <w:r>
              <w:rPr>
                <w:rFonts w:ascii="Arial" w:eastAsia="Arial" w:hAnsi="Arial" w:cs="Arial"/>
              </w:rPr>
              <w:t xml:space="preserve"> distance to play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6777F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72BED6"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0FEBBC" w14:textId="77777777" w:rsidR="0002770D" w:rsidRDefault="0002770D">
            <w:pPr>
              <w:spacing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D37CE4" w14:textId="77777777" w:rsidR="0002770D" w:rsidRDefault="0002770D">
            <w:pPr>
              <w:widowControl w:val="0"/>
              <w:spacing w:line="240" w:lineRule="auto"/>
              <w:rPr>
                <w:rFonts w:ascii="Arial" w:eastAsia="Arial" w:hAnsi="Arial" w:cs="Arial"/>
              </w:rPr>
            </w:pPr>
          </w:p>
        </w:tc>
      </w:tr>
      <w:tr w:rsidR="0002770D" w14:paraId="73A815A3"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C7EBB1" w14:textId="77777777" w:rsidR="0002770D" w:rsidRDefault="0002770D">
            <w:pPr>
              <w:spacing w:line="240" w:lineRule="auto"/>
              <w:rPr>
                <w:rFonts w:ascii="Arial" w:eastAsia="Arial" w:hAnsi="Arial" w:cs="Arial"/>
              </w:rPr>
            </w:pPr>
            <w:r>
              <w:rPr>
                <w:rFonts w:ascii="Arial" w:eastAsia="Arial" w:hAnsi="Arial" w:cs="Arial"/>
              </w:rPr>
              <w:t>Add ambient sounds/music</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6A9DDB6" w14:textId="77777777" w:rsidR="0002770D" w:rsidRDefault="0002770D">
            <w:pPr>
              <w:spacing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AB64FD"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4DF788" w14:textId="77777777" w:rsidR="0002770D" w:rsidRDefault="0002770D">
            <w:pPr>
              <w:spacing w:line="240" w:lineRule="auto"/>
              <w:rPr>
                <w:rFonts w:ascii="Arial" w:eastAsia="Arial" w:hAnsi="Arial" w:cs="Arial"/>
              </w:rPr>
            </w:pPr>
            <w:r>
              <w:rPr>
                <w:rFonts w:ascii="Arial" w:eastAsia="Arial" w:hAnsi="Arial" w:cs="Arial"/>
              </w:rPr>
              <w:t>Adrien/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1DEA09" w14:textId="77777777" w:rsidR="0002770D" w:rsidRDefault="0002770D">
            <w:pPr>
              <w:widowControl w:val="0"/>
              <w:spacing w:line="240" w:lineRule="auto"/>
              <w:rPr>
                <w:rFonts w:ascii="Arial" w:eastAsia="Arial" w:hAnsi="Arial" w:cs="Arial"/>
              </w:rPr>
            </w:pPr>
            <w:r>
              <w:rPr>
                <w:rFonts w:ascii="Arial" w:eastAsia="Arial" w:hAnsi="Arial" w:cs="Arial"/>
              </w:rPr>
              <w:t>No</w:t>
            </w:r>
          </w:p>
        </w:tc>
      </w:tr>
      <w:tr w:rsidR="0002770D" w14:paraId="147A3D52" w14:textId="77777777" w:rsidTr="0002770D">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52FB2A" w14:textId="77777777" w:rsidR="0002770D" w:rsidRDefault="0002770D">
            <w:pPr>
              <w:widowControl w:val="0"/>
              <w:spacing w:line="240" w:lineRule="auto"/>
              <w:rPr>
                <w:rFonts w:ascii="Arial" w:eastAsia="Arial" w:hAnsi="Arial" w:cs="Arial"/>
              </w:rPr>
            </w:pPr>
            <w:r>
              <w:rPr>
                <w:rFonts w:ascii="Arial" w:eastAsia="Arial" w:hAnsi="Arial" w:cs="Arial"/>
                <w:b/>
              </w:rPr>
              <w:t>Feature 11: Level Builder</w:t>
            </w:r>
          </w:p>
        </w:tc>
      </w:tr>
      <w:tr w:rsidR="0002770D" w14:paraId="07E4D808"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F3C12" w14:textId="77777777" w:rsidR="0002770D" w:rsidRDefault="0002770D">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04ABF"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402A72"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A945F0" w14:textId="77777777" w:rsidR="0002770D" w:rsidRDefault="0002770D">
            <w:pPr>
              <w:spacing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ECCF98"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rsidRPr="00B909AB" w14:paraId="731C0121"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84BB6A8" w14:textId="0248794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2</w:t>
            </w:r>
            <w:r w:rsidRPr="0002770D">
              <w:rPr>
                <w:rFonts w:ascii="Arial" w:eastAsia="Arial" w:hAnsi="Arial" w:cs="Arial"/>
                <w:bCs/>
              </w:rPr>
              <w:t>: Draw Layou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AB1B6E"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E4820FA"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2604BE"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D90B27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2DA7CCF9"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4645723" w14:textId="7229BE4E"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3</w:t>
            </w:r>
            <w:r w:rsidRPr="0002770D">
              <w:rPr>
                <w:rFonts w:ascii="Arial" w:eastAsia="Arial" w:hAnsi="Arial" w:cs="Arial"/>
                <w:bCs/>
              </w:rPr>
              <w:t>: Make Button Objec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6F8ED6"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AC79FA1"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43AEF0"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A9B2A04"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E7B204A"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96F2721" w14:textId="50C49AA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4</w:t>
            </w:r>
            <w:r w:rsidRPr="0002770D">
              <w:rPr>
                <w:rFonts w:ascii="Arial" w:eastAsia="Arial" w:hAnsi="Arial" w:cs="Arial"/>
                <w:bCs/>
              </w:rPr>
              <w:t>: Generate and Draw Button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CD914"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160C808"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E6A6BB"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3974D3D"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4BFB422A"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24926591" w14:textId="015EBF1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5</w:t>
            </w:r>
            <w:r w:rsidRPr="0002770D">
              <w:rPr>
                <w:rFonts w:ascii="Arial" w:eastAsia="Arial" w:hAnsi="Arial" w:cs="Arial"/>
                <w:bCs/>
              </w:rPr>
              <w:t>: Setup Menu Interactio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F4F255F"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A59821B"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E1226C"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55F25031"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3B0E080"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01262159" w14:textId="520802A0"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6</w:t>
            </w:r>
            <w:r w:rsidRPr="0002770D">
              <w:rPr>
                <w:rFonts w:ascii="Arial" w:eastAsia="Arial" w:hAnsi="Arial" w:cs="Arial"/>
                <w:bCs/>
              </w:rPr>
              <w:t>: Setup Scrolling on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DA0FE0"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FD538"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C3D0AC" w14:textId="77777777" w:rsidR="0002770D" w:rsidRPr="0002770D"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293A5C" w14:textId="77777777" w:rsidR="0002770D" w:rsidRPr="0002770D"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14EF44EA" w14:textId="77777777" w:rsidTr="0002770D">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3A13264" w14:textId="421356FC"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7</w:t>
            </w:r>
            <w:r w:rsidRPr="0002770D">
              <w:rPr>
                <w:rFonts w:ascii="Arial" w:eastAsia="Arial" w:hAnsi="Arial" w:cs="Arial"/>
                <w:bCs/>
              </w:rPr>
              <w:t>: setup interaction with map</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70064"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6F76E2E7"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EBAB4F"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217C50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bookmarkStart w:id="7" w:name="owvnws6a0aoh" w:colFirst="0" w:colLast="0"/>
      <w:bookmarkStart w:id="8" w:name="_9ut3xviufmf0" w:colFirst="0" w:colLast="0"/>
      <w:bookmarkEnd w:id="7"/>
      <w:bookmarkEnd w:id="8"/>
    </w:p>
    <w:p w14:paraId="58C63C5D" w14:textId="77777777" w:rsidR="00262CAE" w:rsidRDefault="0030702F">
      <w:r>
        <w:t xml:space="preserve"> </w:t>
      </w:r>
    </w:p>
    <w:sectPr w:rsidR="00262CAE">
      <w:footerReference w:type="default" r:id="rId9"/>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3E66B" w14:textId="77777777" w:rsidR="00516E94" w:rsidRDefault="00516E94">
      <w:pPr>
        <w:spacing w:after="0" w:line="240" w:lineRule="auto"/>
      </w:pPr>
      <w:r>
        <w:separator/>
      </w:r>
    </w:p>
  </w:endnote>
  <w:endnote w:type="continuationSeparator" w:id="0">
    <w:p w14:paraId="1822FEAF" w14:textId="77777777" w:rsidR="00516E94" w:rsidRDefault="00516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31CC8" w14:textId="77777777" w:rsidR="00516E94" w:rsidRDefault="00516E94">
      <w:pPr>
        <w:spacing w:after="0" w:line="240" w:lineRule="auto"/>
      </w:pPr>
      <w:r>
        <w:separator/>
      </w:r>
    </w:p>
  </w:footnote>
  <w:footnote w:type="continuationSeparator" w:id="0">
    <w:p w14:paraId="6E396CAB" w14:textId="77777777" w:rsidR="00516E94" w:rsidRDefault="00516E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qgUAs+naCSwAAAA="/>
  </w:docVars>
  <w:rsids>
    <w:rsidRoot w:val="00262CAE"/>
    <w:rsid w:val="0002770D"/>
    <w:rsid w:val="00080E75"/>
    <w:rsid w:val="000D565E"/>
    <w:rsid w:val="00118777"/>
    <w:rsid w:val="00233E95"/>
    <w:rsid w:val="00262CAE"/>
    <w:rsid w:val="002D1F9F"/>
    <w:rsid w:val="0030702F"/>
    <w:rsid w:val="004257DB"/>
    <w:rsid w:val="004B0921"/>
    <w:rsid w:val="00516E94"/>
    <w:rsid w:val="00537452"/>
    <w:rsid w:val="005C3732"/>
    <w:rsid w:val="00680015"/>
    <w:rsid w:val="007366B9"/>
    <w:rsid w:val="007B3FE0"/>
    <w:rsid w:val="007E47EE"/>
    <w:rsid w:val="00817E6B"/>
    <w:rsid w:val="0085790F"/>
    <w:rsid w:val="00931E4F"/>
    <w:rsid w:val="00997BBE"/>
    <w:rsid w:val="00AD6EA6"/>
    <w:rsid w:val="00B4226E"/>
    <w:rsid w:val="00B4302D"/>
    <w:rsid w:val="00B909AB"/>
    <w:rsid w:val="00B90B46"/>
    <w:rsid w:val="00C557CA"/>
    <w:rsid w:val="00CF7ADD"/>
    <w:rsid w:val="00E116DA"/>
    <w:rsid w:val="00E25DCF"/>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425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703</Words>
  <Characters>4012</Characters>
  <Application>Microsoft Office Word</Application>
  <DocSecurity>0</DocSecurity>
  <Lines>33</Lines>
  <Paragraphs>9</Paragraphs>
  <ScaleCrop>false</ScaleCrop>
  <Company/>
  <LinksUpToDate>false</LinksUpToDate>
  <CharactersWithSpaces>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Adrien Dudon</cp:lastModifiedBy>
  <cp:revision>26</cp:revision>
  <dcterms:created xsi:type="dcterms:W3CDTF">2021-10-15T10:36:00Z</dcterms:created>
  <dcterms:modified xsi:type="dcterms:W3CDTF">2021-12-16T16:05:00Z</dcterms:modified>
</cp:coreProperties>
</file>